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var-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nput_data/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p>
      <w:pPr>
        <w:pStyle w:val="BodyText"/>
      </w:pPr>
      <w:r>
        <w:t xml:space="preserve">Methodology Overview Table:</w:t>
      </w:r>
    </w:p>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nput_data/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1" w:name="model-details"/>
    <w:p>
      <w:pPr>
        <w:pStyle w:val="Heading2"/>
      </w:pPr>
      <w:r>
        <w:t xml:space="preserve">6 Model Details</w:t>
      </w:r>
    </w:p>
    <w:p>
      <w:pPr>
        <w:pStyle w:val="FirstParagraph"/>
      </w:pPr>
      <w:r>
        <w:t xml:space="preserve">Detailed Information regarding model.</w:t>
      </w:r>
    </w:p>
    <w:bookmarkStart w:id="38"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w:t>
      </w:r>
      <w:r>
        <w:t xml:space="preserve">+——–+————+——-+</w:t>
      </w:r>
      <w:r>
        <w:t xml:space="preserve">| Name | LastName | Age |</w:t>
      </w:r>
      <w:r>
        <w:t xml:space="preserve">+========+============+=======+</w:t>
      </w:r>
      <w:r>
        <w:t xml:space="preserve">| Name | LastName | Age |</w:t>
      </w:r>
      <w:r>
        <w:t xml:space="preserve">+——–+————+——-+</w:t>
      </w:r>
      <w:r>
        <w:t xml:space="preserve">| Juan | Lopez | 22 |</w:t>
      </w:r>
      <w:r>
        <w:t xml:space="preserve">+——–+————+——-+</w:t>
      </w:r>
      <w:r>
        <w:t xml:space="preserve">| Luisa | Perez | 24 |</w:t>
      </w:r>
      <w:r>
        <w:t xml:space="preserve">+——–+————+——-+</w:t>
      </w:r>
      <w:r>
        <w:t xml:space="preserve">| Ana | Sanchez | 23 |</w:t>
      </w:r>
      <w:r>
        <w:t xml:space="preserve">+——–+————+——-+</w:t>
      </w:r>
      <w:r>
        <w:t xml:space="preserve">’</w:t>
      </w:r>
      <w:r>
        <w:t xml:space="preserve"> </w:t>
      </w:r>
      <w:r>
        <w:t xml:space="preserve">### Important Features</w:t>
      </w:r>
      <w:r>
        <w:t xml:space="preserve"> </w:t>
      </w: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6" name="Picture"/>
                  <a:graphic>
                    <a:graphicData uri="http://schemas.openxmlformats.org/drawingml/2006/picture">
                      <pic:pic>
                        <pic:nvPicPr>
                          <pic:cNvPr descr="input_data/pdg.png" id="37" name="Picture"/>
                          <pic:cNvPicPr>
                            <a:picLocks noChangeArrowheads="1" noChangeAspect="1"/>
                          </pic:cNvPicPr>
                        </pic:nvPicPr>
                        <pic:blipFill>
                          <a:blip r:embed="rId35"/>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8"/>
    <w:bookmarkStart w:id="44" w:name="model-performance"/>
    <w:p>
      <w:pPr>
        <w:pStyle w:val="Heading3"/>
      </w:pPr>
      <w:r>
        <w:t xml:space="preserve">6.2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0" name="Picture"/>
                  <a:graphic>
                    <a:graphicData uri="http://schemas.openxmlformats.org/drawingml/2006/picture">
                      <pic:pic>
                        <pic:nvPicPr>
                          <pic:cNvPr descr="input_data/roc.png" id="41"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2" name="Picture"/>
                  <a:graphic>
                    <a:graphicData uri="http://schemas.openxmlformats.org/drawingml/2006/picture">
                      <pic:pic>
                        <pic:nvPicPr>
                          <pic:cNvPr descr="input_data/roc.png" id="43"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9" w:name="model-stability-1"/>
    <w:p>
      <w:pPr>
        <w:pStyle w:val="Heading3"/>
      </w:pPr>
      <w:r>
        <w:t xml:space="preserve">6.3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5" name="Picture"/>
            <a:graphic>
              <a:graphicData uri="http://schemas.openxmlformats.org/drawingml/2006/picture">
                <pic:pic>
                  <pic:nvPicPr>
                    <pic:cNvPr descr="input_data/roc.png" id="46"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7" name="Picture"/>
            <a:graphic>
              <a:graphicData uri="http://schemas.openxmlformats.org/drawingml/2006/picture">
                <pic:pic>
                  <pic:nvPicPr>
                    <pic:cNvPr descr="input_data/roc.png" id="48"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bookmarkEnd w:id="49"/>
    <w:bookmarkStart w:id="50" w:name="model-performance-by-number-of-features"/>
    <w:p>
      <w:pPr>
        <w:pStyle w:val="Heading3"/>
      </w:pPr>
      <w:r>
        <w:t xml:space="preserve">6.4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2T06:20:48Z</dcterms:created>
  <dcterms:modified xsi:type="dcterms:W3CDTF">2022-09-12T06: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